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19D21" w14:textId="6634D159" w:rsidR="00B60137" w:rsidRPr="00116D27" w:rsidRDefault="00B60137" w:rsidP="000E63BF">
      <w:pPr>
        <w:pStyle w:val="SourceCode"/>
      </w:pPr>
    </w:p>
    <w:sectPr w:rsidR="00B60137" w:rsidRPr="00116D27" w:rsidSect="003567C8">
      <w:footerReference w:type="default" r:id="rId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98411" w14:textId="77777777" w:rsidR="0004717E" w:rsidRDefault="0004717E">
      <w:pPr>
        <w:spacing w:after="0"/>
      </w:pPr>
      <w:r>
        <w:separator/>
      </w:r>
    </w:p>
  </w:endnote>
  <w:endnote w:type="continuationSeparator" w:id="0">
    <w:p w14:paraId="2C9850DB" w14:textId="77777777" w:rsidR="0004717E" w:rsidRDefault="000471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1491445246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321B5377" w14:textId="72AB3090" w:rsidR="003567C8" w:rsidRDefault="0004717E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</w:rPr>
              <w:pict w14:anchorId="43AB3412">
                <v:oval id="Oval 10" o:spid="_x0000_s2049" style="position:absolute;margin-left:0;margin-top:0;width:49.35pt;height:4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" fillcolor="#40618b" stroked="f">
                  <v:textbox>
                    <w:txbxContent>
                      <w:p w14:paraId="19F961B2" w14:textId="77777777" w:rsidR="003567C8" w:rsidRDefault="003567C8">
                        <w:pPr>
                          <w:pStyle w:val="Piedepgina"/>
                          <w:jc w:val="center"/>
                          <w:rPr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es-ES"/>
                          </w:rPr>
                          <w:t>2</w:t>
                        </w:r>
                        <w:r>
                          <w:rPr>
                            <w:b/>
                            <w:bCs/>
                            <w:color w:val="FFFFFF" w:themeColor="background1"/>
                            <w:sz w:val="32"/>
                            <w:szCs w:val="3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oval>
              </w:pict>
            </w:r>
          </w:p>
        </w:sdtContent>
      </w:sdt>
    </w:sdtContent>
  </w:sdt>
  <w:p w14:paraId="452113FD" w14:textId="77777777" w:rsidR="003567C8" w:rsidRDefault="003567C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F1066" w14:textId="77777777" w:rsidR="0004717E" w:rsidRDefault="0004717E">
      <w:r>
        <w:separator/>
      </w:r>
    </w:p>
  </w:footnote>
  <w:footnote w:type="continuationSeparator" w:id="0">
    <w:p w14:paraId="21FDA001" w14:textId="77777777" w:rsidR="0004717E" w:rsidRDefault="000471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190D2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6BA58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78811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FC489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D1E7D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27C93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C025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9DA2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4E6DD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D8E9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7747A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8C88BE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17E"/>
    <w:rsid w:val="000E63BF"/>
    <w:rsid w:val="00116D27"/>
    <w:rsid w:val="003567C8"/>
    <w:rsid w:val="00356CC8"/>
    <w:rsid w:val="004E29B3"/>
    <w:rsid w:val="00590D07"/>
    <w:rsid w:val="00784D58"/>
    <w:rsid w:val="008D6863"/>
    <w:rsid w:val="00B60137"/>
    <w:rsid w:val="00B86B75"/>
    <w:rsid w:val="00BC48D5"/>
    <w:rsid w:val="00C36279"/>
    <w:rsid w:val="00C66D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394BC3A4"/>
  <w15:docId w15:val="{6FEEF44D-F1F3-4612-A59E-97F323619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0E63BF"/>
    <w:rPr>
      <w:rFonts w:ascii="Lucida Console" w:hAnsi="Lucida Console"/>
      <w:sz w:val="16"/>
      <w:shd w:val="clear" w:color="auto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E63BF"/>
    <w:pPr>
      <w:shd w:val="clear" w:color="auto" w:fill="F8F8F8"/>
      <w:wordWrap w:val="0"/>
    </w:pPr>
    <w:rPr>
      <w:rFonts w:ascii="Lucida Console" w:hAnsi="Lucida Console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3567C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3567C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3567C8"/>
    <w:pPr>
      <w:spacing w:after="100"/>
      <w:ind w:left="480"/>
    </w:pPr>
  </w:style>
  <w:style w:type="paragraph" w:styleId="Encabezado">
    <w:name w:val="header"/>
    <w:basedOn w:val="Normal"/>
    <w:link w:val="EncabezadoCar"/>
    <w:unhideWhenUsed/>
    <w:rsid w:val="003567C8"/>
    <w:pPr>
      <w:tabs>
        <w:tab w:val="center" w:pos="4252"/>
        <w:tab w:val="right" w:pos="8504"/>
      </w:tabs>
      <w:spacing w:after="0"/>
    </w:pPr>
  </w:style>
  <w:style w:type="character" w:customStyle="1" w:styleId="TextoindependienteCar">
    <w:name w:val="Texto independiente Car"/>
    <w:basedOn w:val="Fuentedeprrafopredeter"/>
    <w:link w:val="Textoindependiente"/>
    <w:rsid w:val="003567C8"/>
  </w:style>
  <w:style w:type="character" w:customStyle="1" w:styleId="EncabezadoCar">
    <w:name w:val="Encabezado Car"/>
    <w:basedOn w:val="Fuentedeprrafopredeter"/>
    <w:link w:val="Encabezado"/>
    <w:rsid w:val="003567C8"/>
  </w:style>
  <w:style w:type="paragraph" w:styleId="Piedepgina">
    <w:name w:val="footer"/>
    <w:basedOn w:val="Normal"/>
    <w:link w:val="PiedepginaCar"/>
    <w:uiPriority w:val="99"/>
    <w:unhideWhenUsed/>
    <w:rsid w:val="003567C8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56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S - Hoteles</dc:title>
  <dc:creator>Roberto Gil-Saura</dc:creator>
  <cp:keywords/>
  <cp:lastModifiedBy>Roberto Gil Saura</cp:lastModifiedBy>
  <cp:revision>3</cp:revision>
  <dcterms:created xsi:type="dcterms:W3CDTF">2021-05-30T08:12:00Z</dcterms:created>
  <dcterms:modified xsi:type="dcterms:W3CDTF">2021-05-30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30</vt:lpwstr>
  </property>
  <property fmtid="{D5CDD505-2E9C-101B-9397-08002B2CF9AE}" pid="3" name="output">
    <vt:lpwstr/>
  </property>
  <property fmtid="{D5CDD505-2E9C-101B-9397-08002B2CF9AE}" pid="4" name="subtitle">
    <vt:lpwstr>Artículo 1, versión 1 (Doctoranda Moreno)</vt:lpwstr>
  </property>
</Properties>
</file>